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67F21C96" w:rsidR="00E76E94" w:rsidRPr="006272CE" w:rsidRDefault="00F42C7A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5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lastRenderedPageBreak/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altName w:val="Trebuchet MS"/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275DD6"/>
    <w:rsid w:val="003646B0"/>
    <w:rsid w:val="003809D3"/>
    <w:rsid w:val="00382F24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BD1324"/>
    <w:rsid w:val="00C53D9A"/>
    <w:rsid w:val="00C9751D"/>
    <w:rsid w:val="00CA0359"/>
    <w:rsid w:val="00D51E03"/>
    <w:rsid w:val="00D55B92"/>
    <w:rsid w:val="00E75904"/>
    <w:rsid w:val="00E76E94"/>
    <w:rsid w:val="00E82639"/>
    <w:rsid w:val="00E94F43"/>
    <w:rsid w:val="00F309AF"/>
    <w:rsid w:val="00F37C0A"/>
    <w:rsid w:val="00F42C7A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B0D2D-F800-4768-AAF3-86E3177FC764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4b2e9d09-07c5-42d4-ad0a-92e216c40b99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ac3775fa-9d3b-4d8c-bc3d-fbdb29195e0c"/>
    <ds:schemaRef ds:uri="028236e2-f653-4d19-ab67-4d06a9145e0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4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Laura Andrijauskaitė</cp:lastModifiedBy>
  <cp:revision>2</cp:revision>
  <dcterms:created xsi:type="dcterms:W3CDTF">2024-08-21T06:12:00Z</dcterms:created>
  <dcterms:modified xsi:type="dcterms:W3CDTF">2024-08-21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